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15C3" w:rsidRPr="00944385" w:rsidRDefault="007759F5">
      <w:pPr>
        <w:pStyle w:val="Ttulo2"/>
        <w:rPr>
          <w:lang w:val="pt-BR"/>
        </w:rPr>
      </w:pPr>
      <w:bookmarkStart w:id="0" w:name="_Hlk491446036"/>
      <w:bookmarkStart w:id="1" w:name="lista-de-simbolos-e-definicoes"/>
      <w:bookmarkEnd w:id="1"/>
      <w:r w:rsidRPr="00944385">
        <w:rPr>
          <w:lang w:val="pt-BR"/>
        </w:rPr>
        <w:t>Lista de Símbolos e Definições</w:t>
      </w:r>
    </w:p>
    <w:tbl>
      <w:tblPr>
        <w:tblStyle w:val="Tabelacomgrade"/>
        <w:tblW w:w="5000" w:type="pct"/>
        <w:tblLook w:val="07E0" w:firstRow="1" w:lastRow="1" w:firstColumn="1" w:lastColumn="1" w:noHBand="1" w:noVBand="1"/>
      </w:tblPr>
      <w:tblGrid>
        <w:gridCol w:w="1936"/>
        <w:gridCol w:w="3873"/>
        <w:gridCol w:w="3543"/>
        <w:gridCol w:w="3644"/>
      </w:tblGrid>
      <w:tr w:rsidR="00196E63" w:rsidRPr="00196E63" w:rsidTr="00944385">
        <w:trPr>
          <w:tblHeader/>
        </w:trPr>
        <w:tc>
          <w:tcPr>
            <w:tcW w:w="745" w:type="pct"/>
          </w:tcPr>
          <w:p w:rsidR="00196E63" w:rsidRPr="00196E63" w:rsidRDefault="00196E63">
            <w:pPr>
              <w:pStyle w:val="Compact"/>
              <w:rPr>
                <w:sz w:val="16"/>
              </w:rPr>
            </w:pPr>
            <w:r w:rsidRPr="00196E63">
              <w:rPr>
                <w:b/>
                <w:sz w:val="16"/>
              </w:rPr>
              <w:t>Símbolo</w:t>
            </w:r>
          </w:p>
        </w:tc>
        <w:tc>
          <w:tcPr>
            <w:tcW w:w="1490" w:type="pct"/>
          </w:tcPr>
          <w:p w:rsidR="00196E63" w:rsidRPr="00196E63" w:rsidRDefault="00196E63">
            <w:pPr>
              <w:pStyle w:val="Compact"/>
              <w:rPr>
                <w:sz w:val="16"/>
              </w:rPr>
            </w:pPr>
            <w:r w:rsidRPr="00196E63">
              <w:rPr>
                <w:b/>
                <w:sz w:val="16"/>
              </w:rPr>
              <w:t>Definição</w:t>
            </w:r>
          </w:p>
        </w:tc>
        <w:tc>
          <w:tcPr>
            <w:tcW w:w="1363" w:type="pct"/>
          </w:tcPr>
          <w:p w:rsidR="00196E63" w:rsidRPr="00196E63" w:rsidRDefault="00944385">
            <w:pPr>
              <w:pStyle w:val="Compact"/>
              <w:rPr>
                <w:b/>
                <w:sz w:val="16"/>
              </w:rPr>
            </w:pPr>
            <w:r>
              <w:rPr>
                <w:b/>
                <w:sz w:val="16"/>
              </w:rPr>
              <w:t>Regra de Cálculo</w:t>
            </w:r>
          </w:p>
        </w:tc>
        <w:tc>
          <w:tcPr>
            <w:tcW w:w="1402" w:type="pct"/>
          </w:tcPr>
          <w:p w:rsidR="00196E63" w:rsidRPr="00196E63" w:rsidRDefault="00944385">
            <w:pPr>
              <w:pStyle w:val="Compact"/>
              <w:rPr>
                <w:b/>
                <w:sz w:val="16"/>
              </w:rPr>
            </w:pPr>
            <w:r>
              <w:rPr>
                <w:b/>
                <w:sz w:val="16"/>
              </w:rPr>
              <w:t>Categoria</w:t>
            </w:r>
          </w:p>
        </w:tc>
      </w:tr>
      <w:tr w:rsidR="00196E63" w:rsidRPr="00196E63" w:rsidTr="00944385">
        <w:tc>
          <w:tcPr>
            <w:tcW w:w="745" w:type="pct"/>
          </w:tcPr>
          <w:p w:rsidR="00196E63" w:rsidRPr="0077401C" w:rsidRDefault="00196E63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θ</m:t>
                </m:r>
              </m:oMath>
            </m:oMathPara>
          </w:p>
        </w:tc>
        <w:tc>
          <w:tcPr>
            <w:tcW w:w="1490" w:type="pct"/>
          </w:tcPr>
          <w:p w:rsidR="00196E63" w:rsidRPr="0077401C" w:rsidRDefault="00196E63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Taxa de desconto a utilizar para trazer o valor dos custos e benefícios a valor presente.</w:t>
            </w:r>
          </w:p>
        </w:tc>
        <w:tc>
          <w:tcPr>
            <w:tcW w:w="1363" w:type="pct"/>
          </w:tcPr>
          <w:p w:rsidR="00196E63" w:rsidRPr="0077401C" w:rsidRDefault="00E10538">
            <w:pPr>
              <w:pStyle w:val="Compact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Informada</w:t>
            </w:r>
            <w:bookmarkStart w:id="2" w:name="_GoBack"/>
            <w:bookmarkEnd w:id="2"/>
          </w:p>
        </w:tc>
        <w:tc>
          <w:tcPr>
            <w:tcW w:w="1402" w:type="pct"/>
          </w:tcPr>
          <w:p w:rsidR="00196E63" w:rsidRPr="0077401C" w:rsidRDefault="00944385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196E63" w:rsidRPr="00196E63" w:rsidTr="00944385">
        <w:tc>
          <w:tcPr>
            <w:tcW w:w="745" w:type="pct"/>
          </w:tcPr>
          <w:p w:rsidR="00196E63" w:rsidRPr="0077401C" w:rsidRDefault="00196E63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Atendlegis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196E63" w:rsidRPr="0077401C" w:rsidRDefault="00196E63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Atendimento da legislação</w:t>
            </w:r>
          </w:p>
        </w:tc>
        <w:tc>
          <w:tcPr>
            <w:tcW w:w="1363" w:type="pct"/>
          </w:tcPr>
          <w:p w:rsidR="00196E63" w:rsidRPr="0077401C" w:rsidRDefault="00196E63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196E63" w:rsidRPr="0077401C" w:rsidRDefault="00944385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Benefício gerado pela iniciativa (ou iniciativas) avaliadas, na categoria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</m:oMath>
            <w:r w:rsidRPr="0077401C">
              <w:rPr>
                <w:sz w:val="16"/>
                <w:szCs w:val="16"/>
                <w:lang w:val="pt-BR"/>
              </w:rPr>
              <w:t>, em unidades monetária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Índice que indexa os tipos de evento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d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usto médio horário da mão de obr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edrec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usto Médio da Reclamatóri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sub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usto de substituição de um funcionári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Custo atribuído ao conjunto de inciativas em questão, onde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j</m:t>
              </m:r>
            </m:oMath>
            <w:r w:rsidRPr="0077401C">
              <w:rPr>
                <w:sz w:val="16"/>
                <w:szCs w:val="16"/>
                <w:lang w:val="pt-BR"/>
              </w:rPr>
              <w:t xml:space="preserve"> indexa a categoria de custo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ontrataca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usto médio de contratação de um funcionári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P,Ins,Eq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usto médio com matéria prima, insumos e equipamentos por event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efretr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usto médio em refugo e retrabalho por event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medmult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Custo médio da multa originada pela lei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l</m:t>
              </m:r>
            </m:oMath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medregressiv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Custo médio de uma ação regressiva do tip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rise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Variável que indica a projeção de uma crise no ano em questã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ust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ustos médio com a reabilitação do trabalhador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ustom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Custo médio unitário de produção no períod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>
              <m:r>
                <w:rPr>
                  <w:rFonts w:ascii="Cambria Math" w:hAnsi="Cambria Math"/>
                  <w:sz w:val="16"/>
                  <w:szCs w:val="16"/>
                </w:rPr>
                <m:t>D</m:t>
              </m:r>
            </m:oMath>
            <w:r w:rsidRPr="0077401C">
              <w:rPr>
                <w:sz w:val="16"/>
                <w:szCs w:val="16"/>
              </w:rPr>
              <w:t>_{medicas}</w:t>
            </w:r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evitadas com medicamento e atendimento médico para tratamento dos acidentes de trabalh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b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dias de absenteísmo por problemas relacionados à SST e FP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çõesregressivasINS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relacionadas a Ações Regressiva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lima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relacionadas a clima organizacional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,asi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Despesa ocorrida na categoria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</m:oMath>
            <w:r w:rsidRPr="0077401C">
              <w:rPr>
                <w:sz w:val="16"/>
                <w:szCs w:val="16"/>
                <w:lang w:val="pt-BR"/>
              </w:rPr>
              <w:t>, considerando o cenário as i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,inic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Despesa ocorrida na categoria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</m:oMath>
            <w:r w:rsidRPr="0077401C">
              <w:rPr>
                <w:sz w:val="16"/>
                <w:szCs w:val="16"/>
                <w:lang w:val="pt-BR"/>
              </w:rPr>
              <w:t>, considerando a realização da iniciativ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edioafast&lt;15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ias médios de afastamento menores que 15 dia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P,Ins,Eq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com matéria prima, insumos e equipamento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ulta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oriundas por exposição à multa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lanosaude,t-1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com o plano de saúde do período anterior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lanosaude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evitadas com planos de saúde via alteração da taxa de sinistralidade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rod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Ganhos obtidos pela elevação da produtividade da mão-de-obra devido ao ambiente seguro e saudável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qual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Ganhos obtidos com elevação da qualidade dos produtos e serviços devido a melhora do ambiente seguro e saudável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eclamatoria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evitadas com reclamatórias trabalhista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efugretr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com refugo e retrabalh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abs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Despesas com absenteísm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esli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voluntario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Funcionários desligados de forma voluntári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nterr,event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ias médios interruptidos por evento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nterr,fiscalizaca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ias médios interruptidos por fiscalizaçã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imagem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 total relacionada à imagem da empres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imagem,contratacao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 relacionada à imagem da empresa, ocorrida em função do aumento de tempo de contratação em função de eventos acidentário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imagem,receita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Ganho relacionado à imagem da empresa, obtido em função de aumento de receit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event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evitadas com interrupção operacional originados por acidentes ou óbito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evitadas com interdições por fiscalizaçã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m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edica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 médica média com medicamento e atendimento médic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presenteismo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Despesas com presenteísm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reab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Despesas com reabilitação do trabalhador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sa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As despesas com seguro acidentário do trabalho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tur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Despesas com turnover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w:lastRenderedPageBreak/>
                  <m:t>Event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Probabilidade de acontecer um evento de interdização por fiscalizaçã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Funcionários da Empres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rise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Fator multiplicativo relacionado à ocorrência de uma crise financeir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esligacumulad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Funcionários desligados pela empres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GanhoMercado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Ganho de mercado propiciado pela iniciativa condicionado aos indices de acidentes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IC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Índice composto do FAP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Ic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Índice de custo do FAP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yellow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I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Índice máximo de custo para o ganho de mercado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yellow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If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Índice de frequência do FAP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yellow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a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Índice de frequência </w:t>
            </w:r>
            <w:r w:rsidRPr="0077401C">
              <w:rPr>
                <w:sz w:val="16"/>
                <w:szCs w:val="16"/>
                <w:lang w:val="pt-BR"/>
              </w:rPr>
              <w:t>ampliado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yellow"/>
                <w:lang w:val="pt-BR"/>
              </w:rPr>
            </w:pPr>
            <w:r w:rsidRPr="0077401C">
              <w:rPr>
                <w:sz w:val="16"/>
                <w:szCs w:val="16"/>
                <w:highlight w:val="green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I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Índice máximo de </w:t>
            </w:r>
            <w:r w:rsidRPr="0077401C">
              <w:rPr>
                <w:sz w:val="16"/>
                <w:szCs w:val="16"/>
                <w:lang w:val="pt-BR"/>
              </w:rPr>
              <w:t>frequencia</w:t>
            </w:r>
            <w:r w:rsidRPr="0077401C">
              <w:rPr>
                <w:sz w:val="16"/>
                <w:szCs w:val="16"/>
                <w:lang w:val="pt-BR"/>
              </w:rPr>
              <w:t xml:space="preserve"> para o ganho de mercado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green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Ig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Índice de gravidade do FAP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yellow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ga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Índice de </w:t>
            </w:r>
            <w:r w:rsidRPr="0077401C">
              <w:rPr>
                <w:sz w:val="16"/>
                <w:szCs w:val="16"/>
                <w:lang w:val="pt-BR"/>
              </w:rPr>
              <w:t>gravidade</w:t>
            </w:r>
            <w:r w:rsidRPr="0077401C">
              <w:rPr>
                <w:sz w:val="16"/>
                <w:szCs w:val="16"/>
                <w:lang w:val="pt-BR"/>
              </w:rPr>
              <w:t xml:space="preserve"> ampliado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yellow"/>
                <w:lang w:val="pt-BR"/>
              </w:rPr>
            </w:pPr>
            <w:r w:rsidRPr="0077401C">
              <w:rPr>
                <w:sz w:val="16"/>
                <w:szCs w:val="16"/>
                <w:highlight w:val="green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I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Índice máximo de </w:t>
            </w:r>
            <w:r w:rsidRPr="0077401C">
              <w:rPr>
                <w:sz w:val="16"/>
                <w:szCs w:val="16"/>
                <w:lang w:val="pt-BR"/>
              </w:rPr>
              <w:t>gravidade</w:t>
            </w:r>
            <w:r w:rsidRPr="0077401C">
              <w:rPr>
                <w:sz w:val="16"/>
                <w:szCs w:val="16"/>
                <w:lang w:val="pt-BR"/>
              </w:rPr>
              <w:t xml:space="preserve"> para o ganho de mercado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rPr>
                <w:sz w:val="16"/>
                <w:szCs w:val="16"/>
                <w:highlight w:val="green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k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Índice que indexa os tipos de acidente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lucrocessante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Lucro cessante médio diário oriundo de cada acidente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argemm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Margem média de contribuição unitária no períod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31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Auxílios Doença Previdenciári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32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Aposentadorias Invalidez Previdenciári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91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Auxílios Doença Acidentári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92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Aposentadorias por Invalidez Acidentári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93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Pensões por Morte Acidentári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944385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94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Número de Auxílio Acidente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eclamatoria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Reclamatórias trabalhistas relacionadas a SST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acumulad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Número de benefícios acumulados do tip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 ∀ </m:t>
              </m:r>
              <m:r>
                <w:rPr>
                  <w:rFonts w:ascii="Cambria Math" w:hAnsi="Cambria Math"/>
                  <w:sz w:val="16"/>
                  <w:szCs w:val="16"/>
                </w:rPr>
                <m:t>B</m:t>
              </m:r>
            </m:oMath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w:lastRenderedPageBreak/>
                  <m:t>N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Número de benefícios acumulados, considerando o período atual e os períodos anteriores.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</m:oMath>
            <w:r w:rsidRPr="0077401C">
              <w:rPr>
                <w:sz w:val="16"/>
                <w:szCs w:val="16"/>
                <w:lang w:val="pt-BR"/>
              </w:rPr>
              <w:t xml:space="preserve"> indexa os tipos de benefícios,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∈ </m:t>
              </m:r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={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b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pt-BR"/>
                    </w:rPr>
                    <m:t>91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b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pt-BR"/>
                    </w:rPr>
                    <m:t>92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b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pt-BR"/>
                    </w:rPr>
                    <m:t>93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b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pt-BR"/>
                    </w:rPr>
                    <m:t>94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}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,k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Número de Eventos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</m:t>
              </m:r>
            </m:oMath>
            <w:r w:rsidRPr="0077401C">
              <w:rPr>
                <w:sz w:val="16"/>
                <w:szCs w:val="16"/>
                <w:lang w:val="pt-BR"/>
              </w:rPr>
              <w:t xml:space="preserve"> gerados a partir do acidente do tip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k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falta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Número total de falta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multas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Número de multas aplicadas oriundas da lei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l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mult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Número de multas estimados de acordo com os eventos de acidentes típicos e doenças ocupacionai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juizarEganharreclamatoria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Probabilidade de um funcionário demitido entrar com uma reclamatória e ganhar a caus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nvalidez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Percentual dos Acidentes com afastamento maior do que quinze dias que gera invalidez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Percentual de funcionários reablitado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Percentil de acordo com o posicionamento da empresa em relação as demais, onde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∈</m:t>
              </m:r>
              <m:r>
                <w:rPr>
                  <w:rFonts w:ascii="Cambria Math" w:hAnsi="Cambria Math"/>
                  <w:sz w:val="16"/>
                  <w:szCs w:val="16"/>
                </w:rPr>
                <m:t>f</m:t>
              </m:r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,</m:t>
              </m:r>
              <m:r>
                <w:rPr>
                  <w:rFonts w:ascii="Cambria Math" w:hAnsi="Cambria Math"/>
                  <w:sz w:val="16"/>
                  <w:szCs w:val="16"/>
                </w:rPr>
                <m:t>g</m:t>
              </m:r>
              <m:r>
                <w:rPr>
                  <w:rFonts w:ascii="Cambria Math" w:hAnsi="Cambria Math"/>
                  <w:sz w:val="16"/>
                  <w:szCs w:val="16"/>
                  <w:lang w:val="pt-BR"/>
                </w:rPr>
                <m:t>,</m:t>
              </m:r>
              <m:r>
                <w:rPr>
                  <w:rFonts w:ascii="Cambria Math" w:hAnsi="Cambria Math"/>
                  <w:sz w:val="16"/>
                  <w:szCs w:val="16"/>
                </w:rPr>
                <m:t>c</m:t>
              </m:r>
            </m:oMath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acaoregressiva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Probabilidade de acontecer uma ação regressiva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er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esligvoluntarios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Percentual de desligamento voluntári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er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resen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</w:rPr>
              <w:t>Percentual de presenteísm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Probabilidade do event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</m:t>
              </m:r>
            </m:oMath>
            <w:r w:rsidRPr="0077401C">
              <w:rPr>
                <w:sz w:val="16"/>
                <w:szCs w:val="16"/>
                <w:lang w:val="pt-BR"/>
              </w:rPr>
              <w:t xml:space="preserve"> ocorrer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Percentual de Funcionários que irá sofrer o event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k</m:t>
              </m:r>
            </m:oMath>
            <w:r w:rsidRPr="0077401C">
              <w:rPr>
                <w:sz w:val="16"/>
                <w:szCs w:val="16"/>
                <w:lang w:val="pt-BR"/>
              </w:rPr>
              <w:t xml:space="preserve"> em um período. Equivalente ao percentual de funcionários da empresa a sofrer o event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a Partir de Dados Primários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ro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roj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Volume de produção projetada no períod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AT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O Rat da empresa (varia entre 1% e 3%)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jus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Rat ajustado em função do desempenho no FAP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BC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Razão Benefício-Custo. Para 1 Real investido na iniciativa indicada, retornam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α</m:t>
              </m:r>
            </m:oMath>
            <w:r w:rsidRPr="0077401C">
              <w:rPr>
                <w:sz w:val="16"/>
                <w:szCs w:val="16"/>
                <w:lang w:val="pt-BR"/>
              </w:rPr>
              <w:t xml:space="preserve"> reais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</w:rPr>
              <w:t>Calculada pelo Sistem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e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estimado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Percentual de reajuste estimado no períod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highlight w:val="yellow"/>
                <w:lang w:val="pt-BR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ontra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Tempo de contratação médio de um funcionário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highlight w:val="yellow"/>
                <w:lang w:val="pt-BR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alta</m:t>
                </m:r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Taxa de Faltas. (Faltas por Funcionário por Período)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v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volumevenda,t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 xml:space="preserve">Variação no volume de venda projetada no período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oMath>
            <w:r w:rsidRPr="0077401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v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IB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Variação do PIB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highlight w:val="yellow"/>
                <w:lang w:val="pt-BR"/>
              </w:rPr>
              <w:t>Calculada Externamente/Informada</w:t>
            </w:r>
          </w:p>
        </w:tc>
      </w:tr>
      <w:tr w:rsidR="0077401C" w:rsidRPr="00196E63" w:rsidTr="00944385">
        <w:tc>
          <w:tcPr>
            <w:tcW w:w="745" w:type="pct"/>
          </w:tcPr>
          <w:p w:rsidR="0077401C" w:rsidRPr="0077401C" w:rsidRDefault="0077401C" w:rsidP="0077401C">
            <w:pPr>
              <w:pStyle w:val="Compact"/>
              <w:rPr>
                <w:rFonts w:ascii="Cambria" w:eastAsia="Times New Roman" w:hAnsi="Cambria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w:lastRenderedPageBreak/>
                  <m:t>sa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MDO</m:t>
                    </m:r>
                  </m:sub>
                </m:sSub>
              </m:oMath>
            </m:oMathPara>
          </w:p>
        </w:tc>
        <w:tc>
          <w:tcPr>
            <w:tcW w:w="1490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S</w:t>
            </w:r>
            <w:r w:rsidRPr="0077401C">
              <w:rPr>
                <w:sz w:val="16"/>
                <w:szCs w:val="16"/>
                <w:lang w:val="pt-BR"/>
              </w:rPr>
              <w:t>avings médios unitários em mão-de-obra</w:t>
            </w:r>
            <w:r w:rsidRPr="0077401C">
              <w:rPr>
                <w:sz w:val="16"/>
                <w:szCs w:val="16"/>
                <w:lang w:val="pt-BR"/>
              </w:rPr>
              <w:t xml:space="preserve"> propiciados pela iniciativa</w:t>
            </w:r>
          </w:p>
        </w:tc>
        <w:tc>
          <w:tcPr>
            <w:tcW w:w="1363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</w:p>
        </w:tc>
        <w:tc>
          <w:tcPr>
            <w:tcW w:w="1402" w:type="pct"/>
          </w:tcPr>
          <w:p w:rsidR="0077401C" w:rsidRPr="0077401C" w:rsidRDefault="0077401C" w:rsidP="0077401C">
            <w:pPr>
              <w:pStyle w:val="Compact"/>
              <w:rPr>
                <w:sz w:val="16"/>
                <w:szCs w:val="16"/>
                <w:lang w:val="pt-BR"/>
              </w:rPr>
            </w:pPr>
            <w:r w:rsidRPr="0077401C">
              <w:rPr>
                <w:sz w:val="16"/>
                <w:szCs w:val="16"/>
                <w:lang w:val="pt-BR"/>
              </w:rPr>
              <w:t>Calculada Externamente/Informada</w:t>
            </w:r>
          </w:p>
        </w:tc>
      </w:tr>
      <w:bookmarkEnd w:id="0"/>
    </w:tbl>
    <w:p w:rsidR="007759F5" w:rsidRPr="00196E63" w:rsidRDefault="007759F5">
      <w:pPr>
        <w:rPr>
          <w:sz w:val="16"/>
          <w:lang w:val="pt-BR"/>
        </w:rPr>
      </w:pPr>
    </w:p>
    <w:sectPr w:rsidR="007759F5" w:rsidRPr="00196E63" w:rsidSect="00944385">
      <w:pgSz w:w="15840" w:h="12240" w:orient="landscape"/>
      <w:pgMar w:top="1701" w:right="1417" w:bottom="1701" w:left="141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4D26" w:rsidRDefault="00794D26">
      <w:pPr>
        <w:spacing w:after="0" w:line="240" w:lineRule="auto"/>
      </w:pPr>
      <w:r>
        <w:separator/>
      </w:r>
    </w:p>
  </w:endnote>
  <w:endnote w:type="continuationSeparator" w:id="0">
    <w:p w:rsidR="00794D26" w:rsidRDefault="00794D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4D26" w:rsidRDefault="00794D26">
      <w:r>
        <w:separator/>
      </w:r>
    </w:p>
  </w:footnote>
  <w:footnote w:type="continuationSeparator" w:id="0">
    <w:p w:rsidR="00794D26" w:rsidRDefault="00794D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3088C6"/>
    <w:multiLevelType w:val="multilevel"/>
    <w:tmpl w:val="30324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C3E5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M1tzCxMDczNzFS0lEKTi0uzszPAykwrAUAfcogmSwAAAA="/>
  </w:docVars>
  <w:rsids>
    <w:rsidRoot w:val="00590D07"/>
    <w:rsid w:val="00011C8B"/>
    <w:rsid w:val="000D40AF"/>
    <w:rsid w:val="001415C3"/>
    <w:rsid w:val="0014435B"/>
    <w:rsid w:val="00196E63"/>
    <w:rsid w:val="002C5518"/>
    <w:rsid w:val="00495387"/>
    <w:rsid w:val="004E29B3"/>
    <w:rsid w:val="00590D07"/>
    <w:rsid w:val="006572AB"/>
    <w:rsid w:val="0077401C"/>
    <w:rsid w:val="007759F5"/>
    <w:rsid w:val="00784D58"/>
    <w:rsid w:val="00794D26"/>
    <w:rsid w:val="008D6863"/>
    <w:rsid w:val="00944385"/>
    <w:rsid w:val="009B2804"/>
    <w:rsid w:val="00AA733B"/>
    <w:rsid w:val="00AB187E"/>
    <w:rsid w:val="00AF1971"/>
    <w:rsid w:val="00B86B75"/>
    <w:rsid w:val="00BC1982"/>
    <w:rsid w:val="00BC48D5"/>
    <w:rsid w:val="00C31DD7"/>
    <w:rsid w:val="00C36279"/>
    <w:rsid w:val="00E10538"/>
    <w:rsid w:val="00E315A3"/>
    <w:rsid w:val="00E67924"/>
    <w:rsid w:val="00EB5295"/>
    <w:rsid w:val="00EF1E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56B20"/>
  <w15:docId w15:val="{59CF3590-26ED-4232-ADE1-623E28E83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9F5"/>
  </w:style>
  <w:style w:type="paragraph" w:styleId="Ttulo1">
    <w:name w:val="heading 1"/>
    <w:basedOn w:val="Normal"/>
    <w:next w:val="Normal"/>
    <w:link w:val="Ttulo1Char"/>
    <w:uiPriority w:val="9"/>
    <w:qFormat/>
    <w:rsid w:val="007759F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7759F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7759F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7759F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7759F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7759F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7759F5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7759F5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7759F5"/>
    <w:pPr>
      <w:keepNext/>
      <w:keepLines/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7759F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7759F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7759F5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7759F5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table" w:styleId="TabelaSimples1">
    <w:name w:val="Plain Table 1"/>
    <w:basedOn w:val="Tabelanormal"/>
    <w:rsid w:val="006572A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ade">
    <w:name w:val="Table Grid"/>
    <w:basedOn w:val="Tabelanormal"/>
    <w:rsid w:val="006572A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7759F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7759F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7759F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7759F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7759F5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7759F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rsid w:val="007759F5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7759F5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7759F5"/>
    <w:rPr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7759F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7759F5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7759F5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7759F5"/>
    <w:rPr>
      <w:i/>
      <w:iCs/>
      <w:color w:val="auto"/>
    </w:rPr>
  </w:style>
  <w:style w:type="paragraph" w:styleId="SemEspaamento">
    <w:name w:val="No Spacing"/>
    <w:uiPriority w:val="1"/>
    <w:qFormat/>
    <w:rsid w:val="007759F5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7759F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7759F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759F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759F5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7759F5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7759F5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7759F5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7759F5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7759F5"/>
    <w:rPr>
      <w:b/>
      <w:bCs/>
      <w:smallCaps/>
      <w:color w:val="auto"/>
    </w:rPr>
  </w:style>
  <w:style w:type="paragraph" w:styleId="Textodebalo">
    <w:name w:val="Balloon Text"/>
    <w:basedOn w:val="Normal"/>
    <w:link w:val="TextodebaloChar"/>
    <w:semiHidden/>
    <w:unhideWhenUsed/>
    <w:rsid w:val="00AB1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AB18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1595</Words>
  <Characters>8615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Ã¡tico - Calculadora SST/FPS</vt:lpstr>
    </vt:vector>
  </TitlesOfParts>
  <Company/>
  <LinksUpToDate>false</LinksUpToDate>
  <CharactersWithSpaces>10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Ã¡tico - Calculadora SST/FPS</dc:title>
  <dc:creator>GMAP | UNISINOS</dc:creator>
  <cp:lastModifiedBy>Pedro Lima</cp:lastModifiedBy>
  <cp:revision>9</cp:revision>
  <dcterms:created xsi:type="dcterms:W3CDTF">2017-08-29T19:16:00Z</dcterms:created>
  <dcterms:modified xsi:type="dcterms:W3CDTF">2017-08-29T20:21:00Z</dcterms:modified>
</cp:coreProperties>
</file>